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63F4A148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FA5FF0">
        <w:rPr>
          <w:rFonts w:ascii="Times New Roman" w:hAnsi="Times New Roman" w:cs="Times New Roman"/>
          <w:i/>
          <w:sz w:val="24"/>
          <w:szCs w:val="24"/>
          <w:lang w:val="en-GB"/>
        </w:rPr>
        <w:t>Scientific Reports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63BAC" w:rsidRPr="00363BAC">
        <w:rPr>
          <w:rFonts w:ascii="Times New Roman" w:hAnsi="Times New Roman" w:cs="Times New Roman"/>
          <w:b/>
          <w:bCs/>
          <w:sz w:val="24"/>
          <w:szCs w:val="24"/>
          <w:lang w:val="en-GB"/>
        </w:rPr>
        <w:t>Too Beautiful to be Fake: Attractive Faces are Less Likely to be Judged as Artificially Generated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consciousness psychologists, evolutionary scientists, AI-researchers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, as well as attention from the public (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deep fakes and AI-generated images being a mediatic issue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651392A" w14:textId="2C8442E3" w:rsidR="00C850B9" w:rsidRDefault="00BF36D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is study is based on the fact that c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omputer-generated images of faces are likely to bec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objectively 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indistinguishable from real photos in the near future, leaving a large role to subjective appraisal processes. </w:t>
      </w:r>
      <w:r w:rsidR="00FB403D">
        <w:rPr>
          <w:rFonts w:ascii="Times New Roman" w:hAnsi="Times New Roman" w:cs="Times New Roman"/>
          <w:sz w:val="24"/>
          <w:szCs w:val="24"/>
          <w:lang w:val="en-GB"/>
        </w:rPr>
        <w:t>How does perceived attractiveness, an important evolutionary mechanism, influence the beliefs about the reality of pictures</w:t>
      </w:r>
      <w:r w:rsidR="00C850B9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</w:p>
    <w:p w14:paraId="202C91B1" w14:textId="215F0408" w:rsidR="00D4350C" w:rsidRDefault="00D4350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e found that a simple manipulation the instructions (telling participants that s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facial </w:t>
      </w:r>
      <w:r>
        <w:rPr>
          <w:rFonts w:ascii="Times New Roman" w:hAnsi="Times New Roman" w:cs="Times New Roman"/>
          <w:sz w:val="24"/>
          <w:szCs w:val="24"/>
          <w:lang w:val="en-GB"/>
        </w:rPr>
        <w:t>stimuli were AI-generated)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 successfully changed their beliefs for almost all participants, who did believe </w:t>
      </w:r>
      <w:r w:rsidR="00EE3BCA">
        <w:rPr>
          <w:rFonts w:ascii="Times New Roman" w:hAnsi="Times New Roman" w:cs="Times New Roman"/>
          <w:sz w:val="24"/>
          <w:szCs w:val="24"/>
          <w:lang w:val="en-GB"/>
        </w:rPr>
        <w:t>that a variable proportion of the images were fake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We found that their rating of the </w:t>
      </w:r>
      <w:r w:rsidR="00EC2E87">
        <w:rPr>
          <w:rFonts w:ascii="Times New Roman" w:hAnsi="Times New Roman" w:cs="Times New Roman"/>
          <w:sz w:val="24"/>
          <w:szCs w:val="24"/>
          <w:lang w:val="en-GB"/>
        </w:rPr>
        <w:t>stimuli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(for instance in terms of attractiveness) did influence their subsequent classification as real or fake, as well as a </w:t>
      </w:r>
      <w:r w:rsidR="001D1B7E">
        <w:rPr>
          <w:rFonts w:ascii="Times New Roman" w:hAnsi="Times New Roman" w:cs="Times New Roman"/>
          <w:sz w:val="24"/>
          <w:szCs w:val="24"/>
          <w:lang w:val="en-GB"/>
        </w:rPr>
        <w:t>did other personality traits (such as narcissism).</w:t>
      </w:r>
    </w:p>
    <w:p w14:paraId="6C798A55" w14:textId="320A3CFB" w:rsidR="00BE3E2E" w:rsidRDefault="0057595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y exploring the somewhat </w:t>
      </w:r>
      <w:r w:rsidR="00A6652A">
        <w:rPr>
          <w:rFonts w:ascii="Times New Roman" w:hAnsi="Times New Roman" w:cs="Times New Roman"/>
          <w:sz w:val="24"/>
          <w:szCs w:val="24"/>
          <w:lang w:val="en-GB"/>
        </w:rPr>
        <w:t>under-investiga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henomenon of reality beliefs determinants, this study provides data and evidence to accompany the technological evolution of our </w:t>
      </w:r>
      <w:r w:rsidR="00B54016">
        <w:rPr>
          <w:rFonts w:ascii="Times New Roman" w:hAnsi="Times New Roman" w:cs="Times New Roman"/>
          <w:sz w:val="24"/>
          <w:szCs w:val="24"/>
          <w:lang w:val="en-GB"/>
        </w:rPr>
        <w:t>societi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86D99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eyond raising interesting issues for consciousness science, </w:t>
      </w:r>
      <w:r w:rsidR="007D3590">
        <w:rPr>
          <w:rFonts w:ascii="Times New Roman" w:hAnsi="Times New Roman" w:cs="Times New Roman"/>
          <w:sz w:val="24"/>
          <w:szCs w:val="24"/>
          <w:lang w:val="en-GB"/>
        </w:rPr>
        <w:t>our results have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 also practical implications for AI research (to understand the processes that make people “fall for” deep fakes).</w:t>
      </w:r>
    </w:p>
    <w:p w14:paraId="07F91838" w14:textId="01330D16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</w:t>
      </w:r>
      <w:r w:rsidR="00D4350C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FakeFace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5F1986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2447A229" w14:textId="11DC1DE4" w:rsidR="007963E5" w:rsidRDefault="000E1AA2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Gianluca Esposito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face attractiveness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8175D" w:rsidRPr="0058175D">
        <w:rPr>
          <w:rFonts w:ascii="Times New Roman" w:hAnsi="Times New Roman" w:cs="Times New Roman"/>
          <w:sz w:val="24"/>
          <w:szCs w:val="24"/>
          <w:lang w:val="en-GB"/>
        </w:rPr>
        <w:t>gianluca.esposito@unitn.it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52411591" w:rsidR="007A0408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ichael B. Lewis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face processing (</w:t>
      </w:r>
      <w:hyperlink r:id="rId5" w:history="1">
        <w:r w:rsidRPr="0035703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ewismb@cardiff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D27500B" w14:textId="6B765325" w:rsidR="0058175D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</w:rPr>
        <w:t>Dr Manuel Barbosa de Oliveira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t in face perception (</w:t>
      </w:r>
      <w:r w:rsidRPr="0058175D">
        <w:rPr>
          <w:rFonts w:ascii="Times New Roman" w:hAnsi="Times New Roman" w:cs="Times New Roman"/>
          <w:sz w:val="24"/>
          <w:szCs w:val="24"/>
        </w:rPr>
        <w:t>m.j.barbosadeoliveira@uu.nl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5854693" w14:textId="7DD89AFC" w:rsidR="0079578D" w:rsidRDefault="0079578D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Anna Abraham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reality perception (</w:t>
      </w:r>
      <w:hyperlink r:id="rId6" w:history="1">
        <w:r w:rsidRPr="00D673B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.abraham@uga.edu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03ED350" w14:textId="4524F2D9" w:rsidR="00430F53" w:rsidRPr="0079578D" w:rsidRDefault="00430F53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Steve Stewart-Williams</w:t>
      </w:r>
      <w:r w:rsidRPr="0079578D">
        <w:rPr>
          <w:rFonts w:ascii="Times New Roman" w:hAnsi="Times New Roman" w:cs="Times New Roman"/>
          <w:sz w:val="24"/>
          <w:szCs w:val="24"/>
          <w:lang w:val="en-GB"/>
        </w:rPr>
        <w:t>, expert in evolutionary psychology (</w:t>
      </w:r>
      <w:hyperlink r:id="rId7" w:history="1">
        <w:r w:rsidR="0079578D" w:rsidRPr="0079578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teve.Stewart-Williams@nottingham.edu.my</w:t>
        </w:r>
      </w:hyperlink>
      <w:r w:rsidRPr="007957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430F53" w:rsidRPr="007957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927B3"/>
    <w:rsid w:val="0009630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D1B7E"/>
    <w:rsid w:val="001D2C05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532263"/>
    <w:rsid w:val="00544706"/>
    <w:rsid w:val="00567D1E"/>
    <w:rsid w:val="00575956"/>
    <w:rsid w:val="0058104A"/>
    <w:rsid w:val="0058175D"/>
    <w:rsid w:val="0058332D"/>
    <w:rsid w:val="0058656F"/>
    <w:rsid w:val="005A3929"/>
    <w:rsid w:val="005E3EFA"/>
    <w:rsid w:val="005F1986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578D"/>
    <w:rsid w:val="007963E5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6652A"/>
    <w:rsid w:val="00A92795"/>
    <w:rsid w:val="00AB4B79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34E7"/>
    <w:rsid w:val="00BF36DF"/>
    <w:rsid w:val="00C23F9A"/>
    <w:rsid w:val="00C40D03"/>
    <w:rsid w:val="00C564B0"/>
    <w:rsid w:val="00C57196"/>
    <w:rsid w:val="00C761F8"/>
    <w:rsid w:val="00C850B9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86D99"/>
    <w:rsid w:val="00E93D39"/>
    <w:rsid w:val="00EA0C2B"/>
    <w:rsid w:val="00EA36A8"/>
    <w:rsid w:val="00EA45B7"/>
    <w:rsid w:val="00EC2E87"/>
    <w:rsid w:val="00EE3BCA"/>
    <w:rsid w:val="00EF4895"/>
    <w:rsid w:val="00F137ED"/>
    <w:rsid w:val="00F22311"/>
    <w:rsid w:val="00F30A92"/>
    <w:rsid w:val="00F325F1"/>
    <w:rsid w:val="00F42F34"/>
    <w:rsid w:val="00F532C2"/>
    <w:rsid w:val="00FA5FF0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teve.Stewart-Williams@nottingham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nna.abraham@uga.edu" TargetMode="External"/><Relationship Id="rId5" Type="http://schemas.openxmlformats.org/officeDocument/2006/relationships/hyperlink" Target="mailto:lewismb@cardiff.ac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</Pages>
  <Words>460</Words>
  <Characters>262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91</cp:revision>
  <dcterms:created xsi:type="dcterms:W3CDTF">2020-07-30T10:20:00Z</dcterms:created>
  <dcterms:modified xsi:type="dcterms:W3CDTF">2022-11-09T02:16:00Z</dcterms:modified>
</cp:coreProperties>
</file>